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E3CB3" w14:textId="5E1E31C2" w:rsidR="004B6541" w:rsidRPr="00934BF4" w:rsidRDefault="009E2065" w:rsidP="004B6541">
      <w:pPr>
        <w:spacing w:after="0" w:line="360" w:lineRule="auto"/>
        <w:jc w:val="center"/>
        <w:rPr>
          <w:rFonts w:ascii="Times New Roman" w:hAnsi="Times New Roman" w:cs="Times New Roman"/>
          <w:b/>
          <w:bCs/>
          <w:i/>
          <w:iCs/>
          <w:color w:val="000000" w:themeColor="text1"/>
          <w:sz w:val="40"/>
          <w:szCs w:val="40"/>
        </w:rPr>
      </w:pPr>
      <w:r>
        <w:rPr>
          <w:rFonts w:ascii="Times New Roman" w:hAnsi="Times New Roman" w:cs="Times New Roman"/>
          <w:b/>
          <w:bCs/>
          <w:i/>
          <w:iCs/>
          <w:color w:val="000000" w:themeColor="text1"/>
          <w:sz w:val="40"/>
          <w:szCs w:val="40"/>
        </w:rPr>
        <w:t xml:space="preserve">Aplikacja webowa </w:t>
      </w:r>
      <w:r w:rsidR="00914CB8">
        <w:rPr>
          <w:rFonts w:ascii="Times New Roman" w:hAnsi="Times New Roman" w:cs="Times New Roman"/>
          <w:b/>
          <w:bCs/>
          <w:i/>
          <w:iCs/>
          <w:color w:val="000000" w:themeColor="text1"/>
          <w:sz w:val="40"/>
          <w:szCs w:val="40"/>
        </w:rPr>
        <w:t>reprezentująca salon samochodowy</w:t>
      </w: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Pr="004B654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787BEDBC" w14:textId="77777777" w:rsidR="00566BD2" w:rsidRPr="004B654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4B6541">
        <w:rPr>
          <w:rFonts w:ascii="Times New Roman" w:hAnsi="Times New Roman" w:cs="Times New Roman"/>
          <w:sz w:val="30"/>
          <w:szCs w:val="30"/>
        </w:rPr>
        <w:t>Prowadzący:</w:t>
      </w:r>
      <w:r w:rsidRPr="004B6541">
        <w:rPr>
          <w:rFonts w:ascii="Times New Roman" w:hAnsi="Times New Roman" w:cs="Times New Roman"/>
          <w:sz w:val="30"/>
          <w:szCs w:val="30"/>
        </w:rPr>
        <w:tab/>
        <w:t>Autor:</w:t>
      </w:r>
    </w:p>
    <w:p w14:paraId="455C4559" w14:textId="0902A452" w:rsidR="00566BD2" w:rsidRPr="004B6541" w:rsidRDefault="004B6541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30"/>
          <w:szCs w:val="30"/>
        </w:rPr>
      </w:pPr>
      <w:r w:rsidRPr="00934BF4">
        <w:rPr>
          <w:rFonts w:ascii="Times New Roman" w:hAnsi="Times New Roman" w:cs="Times New Roman"/>
          <w:sz w:val="30"/>
          <w:szCs w:val="30"/>
        </w:rPr>
        <w:t xml:space="preserve">dr inż. </w:t>
      </w:r>
      <w:r w:rsidR="00914CB8">
        <w:rPr>
          <w:rFonts w:ascii="Times New Roman" w:hAnsi="Times New Roman" w:cs="Times New Roman"/>
          <w:sz w:val="30"/>
          <w:szCs w:val="30"/>
        </w:rPr>
        <w:t>Łukasz Piątek</w:t>
      </w:r>
      <w:r w:rsidR="00566BD2" w:rsidRPr="004B6541"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color w:val="000000" w:themeColor="text1"/>
          <w:sz w:val="30"/>
          <w:szCs w:val="30"/>
        </w:rPr>
        <w:t>Krzysztof Ryzak w65568</w:t>
      </w:r>
    </w:p>
    <w:p w14:paraId="7FDD5180" w14:textId="0CBD3FEC" w:rsidR="00566BD2" w:rsidRPr="004B654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30"/>
          <w:szCs w:val="30"/>
        </w:rPr>
      </w:pPr>
    </w:p>
    <w:p w14:paraId="688CAA76" w14:textId="2320B044" w:rsidR="00566BD2" w:rsidRPr="004B654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4B6541">
        <w:rPr>
          <w:rFonts w:ascii="Times New Roman" w:hAnsi="Times New Roman" w:cs="Times New Roman"/>
          <w:sz w:val="30"/>
          <w:szCs w:val="30"/>
        </w:rPr>
        <w:tab/>
      </w:r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4B6541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4EC23D" w14:textId="77777777" w:rsidR="009E2065" w:rsidRDefault="009E2065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1102FAE" w14:textId="77777777" w:rsidR="009E2065" w:rsidRDefault="009E2065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55097DC" w14:textId="77777777" w:rsidR="009E2065" w:rsidRDefault="009E2065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A14136B" w14:textId="77777777" w:rsidR="009E2065" w:rsidRDefault="009E2065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417EE0D" w14:textId="77777777" w:rsidR="009E2065" w:rsidRDefault="009E2065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ACC938D" w14:textId="1D0B491F" w:rsidR="00566BD2" w:rsidRPr="00B970FA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970FA">
        <w:rPr>
          <w:rFonts w:ascii="Times New Roman" w:hAnsi="Times New Roman" w:cs="Times New Roman"/>
          <w:b/>
          <w:bCs/>
          <w:sz w:val="28"/>
          <w:szCs w:val="28"/>
        </w:rPr>
        <w:t>Rzeszów</w:t>
      </w:r>
      <w:r w:rsidR="00BE132F" w:rsidRPr="00B970FA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r w:rsidR="00996B33">
        <w:rPr>
          <w:rFonts w:ascii="Times New Roman" w:hAnsi="Times New Roman" w:cs="Times New Roman"/>
          <w:b/>
          <w:bCs/>
          <w:sz w:val="28"/>
          <w:szCs w:val="28"/>
        </w:rPr>
        <w:t>18</w:t>
      </w:r>
      <w:r w:rsidR="00B970FA">
        <w:rPr>
          <w:rFonts w:ascii="Times New Roman" w:hAnsi="Times New Roman" w:cs="Times New Roman"/>
          <w:b/>
          <w:bCs/>
          <w:sz w:val="28"/>
          <w:szCs w:val="28"/>
        </w:rPr>
        <w:t>.0</w:t>
      </w:r>
      <w:r w:rsidR="00996B33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="00B970FA">
        <w:rPr>
          <w:rFonts w:ascii="Times New Roman" w:hAnsi="Times New Roman" w:cs="Times New Roman"/>
          <w:b/>
          <w:bCs/>
          <w:sz w:val="28"/>
          <w:szCs w:val="28"/>
        </w:rPr>
        <w:t>.202</w:t>
      </w:r>
      <w:r w:rsidR="00684778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B970FA"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8238293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20A8BED" w14:textId="44D79860" w:rsidR="00140B19" w:rsidRPr="00140B19" w:rsidRDefault="00140B19" w:rsidP="00504669">
          <w:pPr>
            <w:pStyle w:val="Nagwekspisutreci"/>
            <w:numPr>
              <w:ilvl w:val="0"/>
              <w:numId w:val="0"/>
            </w:numPr>
            <w:ind w:left="432"/>
            <w:rPr>
              <w:color w:val="auto"/>
            </w:rPr>
          </w:pPr>
          <w:r w:rsidRPr="00140B19">
            <w:rPr>
              <w:color w:val="auto"/>
            </w:rPr>
            <w:t>Spis treści</w:t>
          </w:r>
        </w:p>
        <w:p w14:paraId="41D30048" w14:textId="55895450" w:rsidR="00191238" w:rsidRDefault="00140B19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649410" w:history="1">
            <w:r w:rsidR="00191238" w:rsidRPr="000412A1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1</w:t>
            </w:r>
            <w:r w:rsidR="00191238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191238" w:rsidRPr="000412A1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Opis projektu</w:t>
            </w:r>
            <w:r w:rsidR="00191238">
              <w:rPr>
                <w:noProof/>
                <w:webHidden/>
              </w:rPr>
              <w:tab/>
            </w:r>
            <w:r w:rsidR="00191238">
              <w:rPr>
                <w:noProof/>
                <w:webHidden/>
              </w:rPr>
              <w:fldChar w:fldCharType="begin"/>
            </w:r>
            <w:r w:rsidR="00191238">
              <w:rPr>
                <w:noProof/>
                <w:webHidden/>
              </w:rPr>
              <w:instrText xml:space="preserve"> PAGEREF _Toc169649410 \h </w:instrText>
            </w:r>
            <w:r w:rsidR="00191238">
              <w:rPr>
                <w:noProof/>
                <w:webHidden/>
              </w:rPr>
            </w:r>
            <w:r w:rsidR="00191238">
              <w:rPr>
                <w:noProof/>
                <w:webHidden/>
              </w:rPr>
              <w:fldChar w:fldCharType="separate"/>
            </w:r>
            <w:r w:rsidR="00EB0D2D">
              <w:rPr>
                <w:noProof/>
                <w:webHidden/>
              </w:rPr>
              <w:t>3</w:t>
            </w:r>
            <w:r w:rsidR="00191238">
              <w:rPr>
                <w:noProof/>
                <w:webHidden/>
              </w:rPr>
              <w:fldChar w:fldCharType="end"/>
            </w:r>
          </w:hyperlink>
        </w:p>
        <w:p w14:paraId="56BEA1E5" w14:textId="6DC734FB" w:rsidR="00191238" w:rsidRDefault="0019123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9649411" w:history="1">
            <w:r w:rsidRPr="000412A1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2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0412A1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Opis funkcjonal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49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0D2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5C2ED" w14:textId="0B0F0D61" w:rsidR="00191238" w:rsidRDefault="0019123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9649412" w:history="1">
            <w:r w:rsidRPr="000412A1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0412A1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Zrzuty ekra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49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0D2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3FE26" w14:textId="7C5F6AA9" w:rsidR="00191238" w:rsidRDefault="0019123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9649413" w:history="1">
            <w:r w:rsidRPr="000412A1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0412A1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Zastosowane technolo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49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0D2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9E1E7" w14:textId="53F61E21" w:rsidR="00191238" w:rsidRDefault="0019123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9649414" w:history="1">
            <w:r w:rsidRPr="000412A1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0412A1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49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B0D2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6BCDE" w14:textId="53BC3C8C" w:rsidR="00140B19" w:rsidRDefault="00140B19">
          <w:r>
            <w:rPr>
              <w:b/>
              <w:bCs/>
            </w:rPr>
            <w:fldChar w:fldCharType="end"/>
          </w:r>
        </w:p>
      </w:sdtContent>
    </w:sdt>
    <w:p w14:paraId="3A87F08E" w14:textId="26BCC164" w:rsidR="0061062E" w:rsidRDefault="0061062E">
      <w:pPr>
        <w:rPr>
          <w:rFonts w:ascii="Times New Roman" w:hAnsi="Times New Roman" w:cs="Times New Roman"/>
          <w:bCs/>
          <w:sz w:val="24"/>
          <w:szCs w:val="24"/>
        </w:rPr>
      </w:pPr>
    </w:p>
    <w:p w14:paraId="3253D19A" w14:textId="77777777" w:rsidR="0061062E" w:rsidRDefault="0061062E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6D4C649D" w14:textId="77777777" w:rsidR="000B4907" w:rsidRDefault="000B4907" w:rsidP="00D50840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1F6523" w14:textId="23CD0E2D" w:rsidR="001030FC" w:rsidRPr="00D878A2" w:rsidRDefault="00504669" w:rsidP="00D50840">
      <w:pPr>
        <w:pStyle w:val="Nagwek1"/>
        <w:jc w:val="both"/>
        <w:rPr>
          <w:rFonts w:ascii="Times New Roman" w:hAnsi="Times New Roman" w:cs="Times New Roman"/>
          <w:b/>
          <w:bCs/>
          <w:color w:val="auto"/>
        </w:rPr>
      </w:pPr>
      <w:bookmarkStart w:id="0" w:name="_Toc169649410"/>
      <w:r>
        <w:rPr>
          <w:rFonts w:ascii="Times New Roman" w:hAnsi="Times New Roman" w:cs="Times New Roman"/>
          <w:b/>
          <w:bCs/>
          <w:color w:val="auto"/>
        </w:rPr>
        <w:t>Opis projektu</w:t>
      </w:r>
      <w:bookmarkEnd w:id="0"/>
    </w:p>
    <w:p w14:paraId="374DF642" w14:textId="77777777" w:rsidR="00D878A2" w:rsidRDefault="00D878A2" w:rsidP="00D50840">
      <w:pPr>
        <w:jc w:val="both"/>
      </w:pPr>
    </w:p>
    <w:p w14:paraId="6EB1E0AB" w14:textId="77777777" w:rsidR="00504669" w:rsidRPr="00504669" w:rsidRDefault="00504669" w:rsidP="00504669">
      <w:pPr>
        <w:rPr>
          <w:rFonts w:ascii="Times New Roman" w:hAnsi="Times New Roman" w:cs="Times New Roman"/>
          <w:sz w:val="24"/>
          <w:szCs w:val="24"/>
        </w:rPr>
      </w:pPr>
      <w:r w:rsidRPr="00504669">
        <w:rPr>
          <w:rFonts w:ascii="Times New Roman" w:hAnsi="Times New Roman" w:cs="Times New Roman"/>
          <w:sz w:val="24"/>
          <w:szCs w:val="24"/>
        </w:rPr>
        <w:t xml:space="preserve">Projekt "Salon Samochodowy" to prosta aplikacja internetowa stworzona w języku </w:t>
      </w:r>
      <w:proofErr w:type="spellStart"/>
      <w:r w:rsidRPr="00504669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504669">
        <w:rPr>
          <w:rFonts w:ascii="Times New Roman" w:hAnsi="Times New Roman" w:cs="Times New Roman"/>
          <w:sz w:val="24"/>
          <w:szCs w:val="24"/>
        </w:rPr>
        <w:t xml:space="preserve">, która wykorzystuje </w:t>
      </w:r>
      <w:proofErr w:type="spellStart"/>
      <w:r w:rsidRPr="00504669">
        <w:rPr>
          <w:rFonts w:ascii="Times New Roman" w:hAnsi="Times New Roman" w:cs="Times New Roman"/>
          <w:sz w:val="24"/>
          <w:szCs w:val="24"/>
        </w:rPr>
        <w:t>framework</w:t>
      </w:r>
      <w:proofErr w:type="spellEnd"/>
      <w:r w:rsidRPr="005046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04669">
        <w:rPr>
          <w:rFonts w:ascii="Times New Roman" w:hAnsi="Times New Roman" w:cs="Times New Roman"/>
          <w:sz w:val="24"/>
          <w:szCs w:val="24"/>
        </w:rPr>
        <w:t>Flask</w:t>
      </w:r>
      <w:proofErr w:type="spellEnd"/>
      <w:r w:rsidRPr="00504669">
        <w:rPr>
          <w:rFonts w:ascii="Times New Roman" w:hAnsi="Times New Roman" w:cs="Times New Roman"/>
          <w:sz w:val="24"/>
          <w:szCs w:val="24"/>
        </w:rPr>
        <w:t xml:space="preserve"> do zarządzania bazą danych </w:t>
      </w:r>
      <w:proofErr w:type="spellStart"/>
      <w:r w:rsidRPr="00504669">
        <w:rPr>
          <w:rFonts w:ascii="Times New Roman" w:hAnsi="Times New Roman" w:cs="Times New Roman"/>
          <w:sz w:val="24"/>
          <w:szCs w:val="24"/>
        </w:rPr>
        <w:t>SQLite</w:t>
      </w:r>
      <w:proofErr w:type="spellEnd"/>
      <w:r w:rsidRPr="00504669">
        <w:rPr>
          <w:rFonts w:ascii="Times New Roman" w:hAnsi="Times New Roman" w:cs="Times New Roman"/>
          <w:sz w:val="24"/>
          <w:szCs w:val="24"/>
        </w:rPr>
        <w:t xml:space="preserve"> zawierającą informacje o samochodach. Aplikacja umożliwia dodawanie, przeglądanie, usuwanie oraz wyszukiwanie samochodów dostępnych w salonie. Projekt został zaprojektowany z myślą o intuicyjnym interfejsie użytkownika, estetycznym wyglądzie oraz funkcjonalności, które pozwalają na łatwe zarządzanie samochodami.</w:t>
      </w:r>
    </w:p>
    <w:p w14:paraId="47F6C966" w14:textId="77777777" w:rsidR="00485F9F" w:rsidRPr="0043148D" w:rsidRDefault="00485F9F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965FA0" w14:textId="77777777" w:rsidR="007C43ED" w:rsidRDefault="007C43ED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1AD5D8" w14:textId="1A9EF198" w:rsidR="00B21868" w:rsidRPr="001946E1" w:rsidRDefault="002375E7" w:rsidP="00B21868">
      <w:pPr>
        <w:pStyle w:val="Nagwek1"/>
        <w:jc w:val="both"/>
        <w:rPr>
          <w:rFonts w:ascii="Times New Roman" w:hAnsi="Times New Roman" w:cs="Times New Roman"/>
          <w:b/>
          <w:bCs/>
          <w:color w:val="auto"/>
        </w:rPr>
      </w:pPr>
      <w:bookmarkStart w:id="1" w:name="_Toc169649411"/>
      <w:r>
        <w:rPr>
          <w:rFonts w:ascii="Times New Roman" w:hAnsi="Times New Roman" w:cs="Times New Roman"/>
          <w:b/>
          <w:bCs/>
          <w:color w:val="auto"/>
        </w:rPr>
        <w:t>Opis funkcjonalności</w:t>
      </w:r>
      <w:bookmarkEnd w:id="1"/>
    </w:p>
    <w:p w14:paraId="20A0DF23" w14:textId="440903ED" w:rsidR="00124C19" w:rsidRDefault="00124C19" w:rsidP="00124C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A25C349" w14:textId="77777777" w:rsidR="00C64B0A" w:rsidRPr="00124C19" w:rsidRDefault="00C64B0A" w:rsidP="00124C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9D0500" w14:textId="77777777" w:rsidR="00124C19" w:rsidRPr="00124C19" w:rsidRDefault="00124C19" w:rsidP="00124C19">
      <w:pPr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24C19">
        <w:rPr>
          <w:rFonts w:ascii="Times New Roman" w:hAnsi="Times New Roman" w:cs="Times New Roman"/>
          <w:b/>
          <w:bCs/>
          <w:sz w:val="24"/>
          <w:szCs w:val="24"/>
        </w:rPr>
        <w:t>Przeglądanie listy samochodów</w:t>
      </w:r>
      <w:r w:rsidRPr="00124C19">
        <w:rPr>
          <w:rFonts w:ascii="Times New Roman" w:hAnsi="Times New Roman" w:cs="Times New Roman"/>
          <w:sz w:val="24"/>
          <w:szCs w:val="24"/>
        </w:rPr>
        <w:t>: Użytkownicy mogą przeglądać listę wszystkich dostępnych samochodów.</w:t>
      </w:r>
    </w:p>
    <w:p w14:paraId="60D5AF2F" w14:textId="77777777" w:rsidR="00124C19" w:rsidRPr="00124C19" w:rsidRDefault="00124C19" w:rsidP="00124C19">
      <w:pPr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24C19">
        <w:rPr>
          <w:rFonts w:ascii="Times New Roman" w:hAnsi="Times New Roman" w:cs="Times New Roman"/>
          <w:b/>
          <w:bCs/>
          <w:sz w:val="24"/>
          <w:szCs w:val="24"/>
        </w:rPr>
        <w:t>Wyszukiwanie</w:t>
      </w:r>
      <w:r w:rsidRPr="00124C19">
        <w:rPr>
          <w:rFonts w:ascii="Times New Roman" w:hAnsi="Times New Roman" w:cs="Times New Roman"/>
          <w:sz w:val="24"/>
          <w:szCs w:val="24"/>
        </w:rPr>
        <w:t>: Możliwość wyszukiwania samochodów po nazwie.</w:t>
      </w:r>
    </w:p>
    <w:p w14:paraId="00AE8448" w14:textId="77777777" w:rsidR="00124C19" w:rsidRPr="00124C19" w:rsidRDefault="00124C19" w:rsidP="00124C19">
      <w:pPr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24C19">
        <w:rPr>
          <w:rFonts w:ascii="Times New Roman" w:hAnsi="Times New Roman" w:cs="Times New Roman"/>
          <w:b/>
          <w:bCs/>
          <w:sz w:val="24"/>
          <w:szCs w:val="24"/>
        </w:rPr>
        <w:t>Sortowanie</w:t>
      </w:r>
      <w:r w:rsidRPr="00124C19">
        <w:rPr>
          <w:rFonts w:ascii="Times New Roman" w:hAnsi="Times New Roman" w:cs="Times New Roman"/>
          <w:sz w:val="24"/>
          <w:szCs w:val="24"/>
        </w:rPr>
        <w:t>: Opcje sortowania samochodów według nazwy, marki, roku produkcji lub typu.</w:t>
      </w:r>
    </w:p>
    <w:p w14:paraId="42156857" w14:textId="77777777" w:rsidR="00124C19" w:rsidRPr="00124C19" w:rsidRDefault="00124C19" w:rsidP="00124C19">
      <w:pPr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24C19">
        <w:rPr>
          <w:rFonts w:ascii="Times New Roman" w:hAnsi="Times New Roman" w:cs="Times New Roman"/>
          <w:b/>
          <w:bCs/>
          <w:sz w:val="24"/>
          <w:szCs w:val="24"/>
        </w:rPr>
        <w:t>Usuwanie samochodów</w:t>
      </w:r>
      <w:r w:rsidRPr="00124C19">
        <w:rPr>
          <w:rFonts w:ascii="Times New Roman" w:hAnsi="Times New Roman" w:cs="Times New Roman"/>
          <w:sz w:val="24"/>
          <w:szCs w:val="24"/>
        </w:rPr>
        <w:t>: Przyciski umożliwiające usunięcie wybranego samochodu po potwierdzeniu.</w:t>
      </w:r>
    </w:p>
    <w:p w14:paraId="4A50B590" w14:textId="77777777" w:rsidR="00124C19" w:rsidRPr="00124C19" w:rsidRDefault="00124C19" w:rsidP="00124C19">
      <w:pPr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24C19">
        <w:rPr>
          <w:rFonts w:ascii="Times New Roman" w:hAnsi="Times New Roman" w:cs="Times New Roman"/>
          <w:b/>
          <w:bCs/>
          <w:sz w:val="24"/>
          <w:szCs w:val="24"/>
        </w:rPr>
        <w:t>Linki do szczegółowych informacji</w:t>
      </w:r>
      <w:r w:rsidRPr="00124C19">
        <w:rPr>
          <w:rFonts w:ascii="Times New Roman" w:hAnsi="Times New Roman" w:cs="Times New Roman"/>
          <w:sz w:val="24"/>
          <w:szCs w:val="24"/>
        </w:rPr>
        <w:t>: Kliknięcie na nazwę samochodu przekierowuje do strony z jego szczegółowymi informacjami.</w:t>
      </w:r>
    </w:p>
    <w:p w14:paraId="0AA5F6D6" w14:textId="77777777" w:rsidR="00124C19" w:rsidRPr="00124C19" w:rsidRDefault="00124C19" w:rsidP="00124C19">
      <w:pPr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24C19">
        <w:rPr>
          <w:rFonts w:ascii="Times New Roman" w:hAnsi="Times New Roman" w:cs="Times New Roman"/>
          <w:b/>
          <w:bCs/>
          <w:sz w:val="24"/>
          <w:szCs w:val="24"/>
        </w:rPr>
        <w:t>Formularz dodawania samochodu</w:t>
      </w:r>
      <w:r w:rsidRPr="00124C19">
        <w:rPr>
          <w:rFonts w:ascii="Times New Roman" w:hAnsi="Times New Roman" w:cs="Times New Roman"/>
          <w:sz w:val="24"/>
          <w:szCs w:val="24"/>
        </w:rPr>
        <w:t>: Formularz umożliwiający wprowadzenie szczegółowych informacji o nowym samochodzie (nazwa, marka, rok produkcji, typ) i dodanie go do bazy danych.</w:t>
      </w:r>
    </w:p>
    <w:p w14:paraId="0FD8A69C" w14:textId="77777777" w:rsidR="00124C19" w:rsidRPr="00124C19" w:rsidRDefault="00124C19" w:rsidP="00124C19">
      <w:pPr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24C19">
        <w:rPr>
          <w:rFonts w:ascii="Times New Roman" w:hAnsi="Times New Roman" w:cs="Times New Roman"/>
          <w:b/>
          <w:bCs/>
          <w:sz w:val="24"/>
          <w:szCs w:val="24"/>
        </w:rPr>
        <w:t>Wyświetlanie szczegółowych informacji</w:t>
      </w:r>
      <w:r w:rsidRPr="00124C19">
        <w:rPr>
          <w:rFonts w:ascii="Times New Roman" w:hAnsi="Times New Roman" w:cs="Times New Roman"/>
          <w:sz w:val="24"/>
          <w:szCs w:val="24"/>
        </w:rPr>
        <w:t>: Strona wyświetla pełne informacje o wybranym samochodzie (nazwa, marka, rok produkcji, typ).</w:t>
      </w:r>
    </w:p>
    <w:p w14:paraId="7148A7D8" w14:textId="77777777" w:rsidR="00CA402A" w:rsidRDefault="00CA402A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8A9046" w14:textId="77777777" w:rsidR="00CA402A" w:rsidRDefault="00CA402A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5850214" w14:textId="1C09245C" w:rsidR="00C64B0A" w:rsidRPr="00C64B0A" w:rsidRDefault="00C64B0A" w:rsidP="00C64B0A">
      <w:pPr>
        <w:pStyle w:val="Nagwek1"/>
        <w:jc w:val="both"/>
        <w:rPr>
          <w:rFonts w:ascii="Times New Roman" w:hAnsi="Times New Roman" w:cs="Times New Roman"/>
          <w:b/>
          <w:bCs/>
          <w:color w:val="auto"/>
        </w:rPr>
      </w:pPr>
      <w:bookmarkStart w:id="2" w:name="_Toc169649412"/>
      <w:r>
        <w:rPr>
          <w:rFonts w:ascii="Times New Roman" w:hAnsi="Times New Roman" w:cs="Times New Roman"/>
          <w:b/>
          <w:bCs/>
          <w:color w:val="auto"/>
        </w:rPr>
        <w:t>Zrzuty ekranu</w:t>
      </w:r>
      <w:bookmarkEnd w:id="2"/>
      <w:r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7638C7AA" w14:textId="77777777" w:rsidR="008049BE" w:rsidRDefault="008049BE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C55FB8" w14:textId="77777777" w:rsidR="00B63E85" w:rsidRDefault="00B63E85" w:rsidP="00B63E85">
      <w:pPr>
        <w:pStyle w:val="NormalnyWeb"/>
        <w:keepNext/>
      </w:pPr>
      <w:r>
        <w:rPr>
          <w:noProof/>
        </w:rPr>
        <w:lastRenderedPageBreak/>
        <w:drawing>
          <wp:inline distT="0" distB="0" distL="0" distR="0" wp14:anchorId="0EA98562" wp14:editId="63F976E5">
            <wp:extent cx="3778370" cy="3920392"/>
            <wp:effectExtent l="0" t="0" r="0" b="4445"/>
            <wp:docPr id="1588122975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846" cy="3938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EBBA6" w14:textId="4A684F1C" w:rsidR="00B63E85" w:rsidRDefault="00B63E85" w:rsidP="00B63E8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EB0D2D">
        <w:rPr>
          <w:noProof/>
        </w:rPr>
        <w:t>1</w:t>
      </w:r>
      <w:r>
        <w:fldChar w:fldCharType="end"/>
      </w:r>
      <w:r>
        <w:t>. Przeglądanie listy samochodów</w:t>
      </w:r>
    </w:p>
    <w:p w14:paraId="59ECDB25" w14:textId="09FFA374" w:rsidR="00B63E85" w:rsidRDefault="00B63E85" w:rsidP="00B63E85">
      <w:pPr>
        <w:pStyle w:val="NormalnyWeb"/>
        <w:jc w:val="both"/>
      </w:pPr>
    </w:p>
    <w:p w14:paraId="6B748765" w14:textId="77777777" w:rsidR="00B63E85" w:rsidRDefault="00B63E85" w:rsidP="00B63E85">
      <w:pPr>
        <w:pStyle w:val="NormalnyWeb"/>
        <w:keepNext/>
      </w:pPr>
      <w:r>
        <w:rPr>
          <w:noProof/>
        </w:rPr>
        <w:lastRenderedPageBreak/>
        <w:drawing>
          <wp:inline distT="0" distB="0" distL="0" distR="0" wp14:anchorId="62E337D7" wp14:editId="703A38C8">
            <wp:extent cx="3812059" cy="3976778"/>
            <wp:effectExtent l="0" t="0" r="0" b="5080"/>
            <wp:docPr id="1009389881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698" cy="3997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219D5" w14:textId="01C801B4" w:rsidR="00B63E85" w:rsidRDefault="00B63E85" w:rsidP="00B63E8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EB0D2D">
        <w:rPr>
          <w:noProof/>
        </w:rPr>
        <w:t>2</w:t>
      </w:r>
      <w:r>
        <w:fldChar w:fldCharType="end"/>
      </w:r>
      <w:r>
        <w:t>. Wyszukiwanie danego samochodu</w:t>
      </w:r>
    </w:p>
    <w:p w14:paraId="7D00265C" w14:textId="77777777" w:rsidR="00C64B0A" w:rsidRDefault="00C64B0A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88AE0A" w14:textId="77777777" w:rsidR="00B63E85" w:rsidRDefault="00B63E85" w:rsidP="00B63E85">
      <w:pPr>
        <w:pStyle w:val="NormalnyWeb"/>
        <w:keepNext/>
      </w:pPr>
      <w:r>
        <w:rPr>
          <w:noProof/>
        </w:rPr>
        <w:lastRenderedPageBreak/>
        <w:drawing>
          <wp:inline distT="0" distB="0" distL="0" distR="0" wp14:anchorId="1F122715" wp14:editId="12D53EDD">
            <wp:extent cx="3761720" cy="3873261"/>
            <wp:effectExtent l="0" t="0" r="0" b="0"/>
            <wp:docPr id="1684695410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768" cy="3887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210EC" w14:textId="002A5FCD" w:rsidR="00B63E85" w:rsidRDefault="00B63E85" w:rsidP="00B63E8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EB0D2D">
        <w:rPr>
          <w:noProof/>
        </w:rPr>
        <w:t>3</w:t>
      </w:r>
      <w:r>
        <w:fldChar w:fldCharType="end"/>
      </w:r>
      <w:r>
        <w:t>. Sortowanie według nazwy</w:t>
      </w:r>
    </w:p>
    <w:p w14:paraId="301DDD63" w14:textId="77777777" w:rsidR="00B63E85" w:rsidRDefault="00B63E85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00F9D9" w14:textId="77777777" w:rsidR="00B63E85" w:rsidRDefault="00B63E85" w:rsidP="00B63E85">
      <w:pPr>
        <w:pStyle w:val="NormalnyWeb"/>
        <w:keepNext/>
      </w:pPr>
      <w:r>
        <w:rPr>
          <w:noProof/>
        </w:rPr>
        <w:drawing>
          <wp:inline distT="0" distB="0" distL="0" distR="0" wp14:anchorId="62723245" wp14:editId="65B06942">
            <wp:extent cx="3711553" cy="3847381"/>
            <wp:effectExtent l="0" t="0" r="3810" b="1270"/>
            <wp:docPr id="2134199431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620" cy="3864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F76B4" w14:textId="45FA1EFD" w:rsidR="00B63E85" w:rsidRDefault="00B63E85" w:rsidP="00B63E8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EB0D2D">
        <w:rPr>
          <w:noProof/>
        </w:rPr>
        <w:t>4</w:t>
      </w:r>
      <w:r>
        <w:fldChar w:fldCharType="end"/>
      </w:r>
      <w:r>
        <w:t>. Usunięcie samochodu fiat 500</w:t>
      </w:r>
    </w:p>
    <w:p w14:paraId="66FF1018" w14:textId="77777777" w:rsidR="00B63E85" w:rsidRDefault="00B63E85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EC494A" w14:textId="77777777" w:rsidR="00B63E85" w:rsidRDefault="00B63E85" w:rsidP="00B63E85">
      <w:pPr>
        <w:pStyle w:val="NormalnyWeb"/>
        <w:keepNext/>
      </w:pPr>
      <w:r>
        <w:rPr>
          <w:noProof/>
        </w:rPr>
        <w:drawing>
          <wp:inline distT="0" distB="0" distL="0" distR="0" wp14:anchorId="3C04CE8E" wp14:editId="414EB36E">
            <wp:extent cx="3631721" cy="3818671"/>
            <wp:effectExtent l="0" t="0" r="6985" b="0"/>
            <wp:docPr id="1115682389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814" cy="383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4EBD0" w14:textId="582D9AFC" w:rsidR="00B63E85" w:rsidRDefault="00B63E85" w:rsidP="00B63E8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EB0D2D">
        <w:rPr>
          <w:noProof/>
        </w:rPr>
        <w:t>5</w:t>
      </w:r>
      <w:r>
        <w:fldChar w:fldCharType="end"/>
      </w:r>
      <w:r>
        <w:t>. Usunięcie samochodu fiat 500</w:t>
      </w:r>
    </w:p>
    <w:p w14:paraId="16183566" w14:textId="77777777" w:rsidR="00B63E85" w:rsidRDefault="00B63E85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67F57F" w14:textId="77777777" w:rsidR="00B63E85" w:rsidRDefault="00B63E85" w:rsidP="00B63E85">
      <w:pPr>
        <w:pStyle w:val="NormalnyWeb"/>
        <w:keepNext/>
      </w:pPr>
      <w:r>
        <w:rPr>
          <w:noProof/>
        </w:rPr>
        <w:lastRenderedPageBreak/>
        <w:drawing>
          <wp:inline distT="0" distB="0" distL="0" distR="0" wp14:anchorId="712FAE39" wp14:editId="64004AEC">
            <wp:extent cx="3770484" cy="3812876"/>
            <wp:effectExtent l="0" t="0" r="1905" b="0"/>
            <wp:docPr id="1853712322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580" cy="3821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BB658" w14:textId="4934B678" w:rsidR="00B63E85" w:rsidRDefault="00B63E85" w:rsidP="00B63E8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EB0D2D">
        <w:rPr>
          <w:noProof/>
        </w:rPr>
        <w:t>6</w:t>
      </w:r>
      <w:r>
        <w:fldChar w:fldCharType="end"/>
      </w:r>
      <w:r>
        <w:t xml:space="preserve">. Szczegółowe informacje danego </w:t>
      </w:r>
      <w:proofErr w:type="spellStart"/>
      <w:r>
        <w:t>egezmplarza</w:t>
      </w:r>
      <w:proofErr w:type="spellEnd"/>
    </w:p>
    <w:p w14:paraId="1888D9A6" w14:textId="77777777" w:rsidR="00B63E85" w:rsidRDefault="00B63E85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701D20" w14:textId="77777777" w:rsidR="007E15FD" w:rsidRDefault="00B63E85" w:rsidP="007E15FD">
      <w:pPr>
        <w:pStyle w:val="NormalnyWeb"/>
        <w:keepNext/>
      </w:pPr>
      <w:r>
        <w:rPr>
          <w:noProof/>
        </w:rPr>
        <w:drawing>
          <wp:inline distT="0" distB="0" distL="0" distR="0" wp14:anchorId="77F11F14" wp14:editId="49126BBA">
            <wp:extent cx="3743864" cy="3839194"/>
            <wp:effectExtent l="0" t="0" r="0" b="9525"/>
            <wp:docPr id="1259234991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0596" cy="3846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23B59" w14:textId="37102B13" w:rsidR="00B63E85" w:rsidRDefault="007E15FD" w:rsidP="007E15FD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EB0D2D">
        <w:rPr>
          <w:noProof/>
        </w:rPr>
        <w:t>7</w:t>
      </w:r>
      <w:r>
        <w:fldChar w:fldCharType="end"/>
      </w:r>
      <w:r>
        <w:t>. Dodawanie nowego samochodu</w:t>
      </w:r>
    </w:p>
    <w:p w14:paraId="01DD480F" w14:textId="77777777" w:rsidR="00B63E85" w:rsidRDefault="00B63E85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8F082C" w14:textId="586FC90B" w:rsidR="00091B05" w:rsidRPr="00C64B0A" w:rsidRDefault="00C448AD" w:rsidP="00091B05">
      <w:pPr>
        <w:pStyle w:val="Nagwek1"/>
        <w:jc w:val="both"/>
        <w:rPr>
          <w:rFonts w:ascii="Times New Roman" w:hAnsi="Times New Roman" w:cs="Times New Roman"/>
          <w:b/>
          <w:bCs/>
          <w:color w:val="auto"/>
        </w:rPr>
      </w:pPr>
      <w:bookmarkStart w:id="3" w:name="_Toc169649413"/>
      <w:r>
        <w:rPr>
          <w:rFonts w:ascii="Times New Roman" w:hAnsi="Times New Roman" w:cs="Times New Roman"/>
          <w:b/>
          <w:bCs/>
          <w:color w:val="auto"/>
        </w:rPr>
        <w:t>Zastosowane technologie</w:t>
      </w:r>
      <w:bookmarkEnd w:id="3"/>
    </w:p>
    <w:p w14:paraId="5C6B2BFA" w14:textId="77777777" w:rsidR="00091B05" w:rsidRDefault="00091B05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A2C0CD" w14:textId="6BABE22D" w:rsidR="00C448AD" w:rsidRPr="00C448AD" w:rsidRDefault="00C448AD" w:rsidP="00C448AD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48AD">
        <w:rPr>
          <w:rFonts w:ascii="Times New Roman" w:hAnsi="Times New Roman" w:cs="Times New Roman"/>
          <w:b/>
          <w:bCs/>
          <w:sz w:val="24"/>
          <w:szCs w:val="24"/>
        </w:rPr>
        <w:t>Python</w:t>
      </w:r>
      <w:proofErr w:type="spellEnd"/>
      <w:r w:rsidRPr="00C448AD">
        <w:rPr>
          <w:rFonts w:ascii="Times New Roman" w:hAnsi="Times New Roman" w:cs="Times New Roman"/>
          <w:sz w:val="24"/>
          <w:szCs w:val="24"/>
        </w:rPr>
        <w:t>:</w:t>
      </w:r>
    </w:p>
    <w:p w14:paraId="43CB2CD9" w14:textId="338C1983" w:rsidR="00C448AD" w:rsidRPr="00C448AD" w:rsidRDefault="00C448AD" w:rsidP="00C448AD">
      <w:pPr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448AD">
        <w:rPr>
          <w:rFonts w:ascii="Times New Roman" w:hAnsi="Times New Roman" w:cs="Times New Roman"/>
          <w:sz w:val="24"/>
          <w:szCs w:val="24"/>
        </w:rPr>
        <w:t xml:space="preserve">Główny język programowania użyty do </w:t>
      </w:r>
      <w:r w:rsidR="00687C56">
        <w:rPr>
          <w:rFonts w:ascii="Times New Roman" w:hAnsi="Times New Roman" w:cs="Times New Roman"/>
          <w:sz w:val="24"/>
          <w:szCs w:val="24"/>
        </w:rPr>
        <w:t>s</w:t>
      </w:r>
      <w:r w:rsidRPr="00C448AD">
        <w:rPr>
          <w:rFonts w:ascii="Times New Roman" w:hAnsi="Times New Roman" w:cs="Times New Roman"/>
          <w:sz w:val="24"/>
          <w:szCs w:val="24"/>
        </w:rPr>
        <w:t xml:space="preserve">tworzenia aplikacji, zarządzania bazą danych oraz logiką </w:t>
      </w:r>
      <w:proofErr w:type="spellStart"/>
      <w:r w:rsidRPr="00C448AD">
        <w:rPr>
          <w:rFonts w:ascii="Times New Roman" w:hAnsi="Times New Roman" w:cs="Times New Roman"/>
          <w:sz w:val="24"/>
          <w:szCs w:val="24"/>
        </w:rPr>
        <w:t>backendu</w:t>
      </w:r>
      <w:proofErr w:type="spellEnd"/>
      <w:r w:rsidRPr="00C448AD">
        <w:rPr>
          <w:rFonts w:ascii="Times New Roman" w:hAnsi="Times New Roman" w:cs="Times New Roman"/>
          <w:sz w:val="24"/>
          <w:szCs w:val="24"/>
        </w:rPr>
        <w:t>.</w:t>
      </w:r>
    </w:p>
    <w:p w14:paraId="64845965" w14:textId="144B2927" w:rsidR="00C448AD" w:rsidRPr="00C448AD" w:rsidRDefault="00C448AD" w:rsidP="00C448AD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48AD">
        <w:rPr>
          <w:rFonts w:ascii="Times New Roman" w:hAnsi="Times New Roman" w:cs="Times New Roman"/>
          <w:b/>
          <w:bCs/>
          <w:sz w:val="24"/>
          <w:szCs w:val="24"/>
        </w:rPr>
        <w:t>Flask</w:t>
      </w:r>
      <w:proofErr w:type="spellEnd"/>
      <w:r w:rsidRPr="00C448AD">
        <w:rPr>
          <w:rFonts w:ascii="Times New Roman" w:hAnsi="Times New Roman" w:cs="Times New Roman"/>
          <w:sz w:val="24"/>
          <w:szCs w:val="24"/>
        </w:rPr>
        <w:t>:</w:t>
      </w:r>
    </w:p>
    <w:p w14:paraId="44666C5B" w14:textId="77777777" w:rsidR="00C448AD" w:rsidRPr="00C448AD" w:rsidRDefault="00C448AD" w:rsidP="00C448AD">
      <w:pPr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48AD">
        <w:rPr>
          <w:rFonts w:ascii="Times New Roman" w:hAnsi="Times New Roman" w:cs="Times New Roman"/>
          <w:sz w:val="24"/>
          <w:szCs w:val="24"/>
        </w:rPr>
        <w:t>Mikroframework</w:t>
      </w:r>
      <w:proofErr w:type="spellEnd"/>
      <w:r w:rsidRPr="00C448AD">
        <w:rPr>
          <w:rFonts w:ascii="Times New Roman" w:hAnsi="Times New Roman" w:cs="Times New Roman"/>
          <w:sz w:val="24"/>
          <w:szCs w:val="24"/>
        </w:rPr>
        <w:t xml:space="preserve"> dla </w:t>
      </w:r>
      <w:proofErr w:type="spellStart"/>
      <w:r w:rsidRPr="00C448AD">
        <w:rPr>
          <w:rFonts w:ascii="Times New Roman" w:hAnsi="Times New Roman" w:cs="Times New Roman"/>
          <w:sz w:val="24"/>
          <w:szCs w:val="24"/>
        </w:rPr>
        <w:t>Pythona</w:t>
      </w:r>
      <w:proofErr w:type="spellEnd"/>
      <w:r w:rsidRPr="00C448AD">
        <w:rPr>
          <w:rFonts w:ascii="Times New Roman" w:hAnsi="Times New Roman" w:cs="Times New Roman"/>
          <w:sz w:val="24"/>
          <w:szCs w:val="24"/>
        </w:rPr>
        <w:t xml:space="preserve"> używany do tworzenia aplikacji webowych. </w:t>
      </w:r>
      <w:proofErr w:type="spellStart"/>
      <w:r w:rsidRPr="00C448AD">
        <w:rPr>
          <w:rFonts w:ascii="Times New Roman" w:hAnsi="Times New Roman" w:cs="Times New Roman"/>
          <w:sz w:val="24"/>
          <w:szCs w:val="24"/>
        </w:rPr>
        <w:t>Flask</w:t>
      </w:r>
      <w:proofErr w:type="spellEnd"/>
      <w:r w:rsidRPr="00C448AD">
        <w:rPr>
          <w:rFonts w:ascii="Times New Roman" w:hAnsi="Times New Roman" w:cs="Times New Roman"/>
          <w:sz w:val="24"/>
          <w:szCs w:val="24"/>
        </w:rPr>
        <w:t xml:space="preserve"> zapewnia routing URL, przetwarzanie żądań HTTP oraz integrację z bazą danych.</w:t>
      </w:r>
    </w:p>
    <w:p w14:paraId="2857B1C8" w14:textId="1BC07947" w:rsidR="00C448AD" w:rsidRPr="00C448AD" w:rsidRDefault="00C448AD" w:rsidP="00C448AD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48AD">
        <w:rPr>
          <w:rFonts w:ascii="Times New Roman" w:hAnsi="Times New Roman" w:cs="Times New Roman"/>
          <w:b/>
          <w:bCs/>
          <w:sz w:val="24"/>
          <w:szCs w:val="24"/>
        </w:rPr>
        <w:t>SQLite</w:t>
      </w:r>
      <w:proofErr w:type="spellEnd"/>
      <w:r w:rsidRPr="00C448AD">
        <w:rPr>
          <w:rFonts w:ascii="Times New Roman" w:hAnsi="Times New Roman" w:cs="Times New Roman"/>
          <w:sz w:val="24"/>
          <w:szCs w:val="24"/>
        </w:rPr>
        <w:t>:</w:t>
      </w:r>
    </w:p>
    <w:p w14:paraId="474C0D83" w14:textId="77777777" w:rsidR="00C448AD" w:rsidRPr="00C448AD" w:rsidRDefault="00C448AD" w:rsidP="00C448AD">
      <w:pPr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448AD">
        <w:rPr>
          <w:rFonts w:ascii="Times New Roman" w:hAnsi="Times New Roman" w:cs="Times New Roman"/>
          <w:sz w:val="24"/>
          <w:szCs w:val="24"/>
        </w:rPr>
        <w:t xml:space="preserve">Lekka, wbudowana baza danych SQL używana do przechowywania informacji o samochodach. </w:t>
      </w:r>
      <w:proofErr w:type="spellStart"/>
      <w:r w:rsidRPr="00C448AD">
        <w:rPr>
          <w:rFonts w:ascii="Times New Roman" w:hAnsi="Times New Roman" w:cs="Times New Roman"/>
          <w:sz w:val="24"/>
          <w:szCs w:val="24"/>
        </w:rPr>
        <w:t>SQLite</w:t>
      </w:r>
      <w:proofErr w:type="spellEnd"/>
      <w:r w:rsidRPr="00C448AD">
        <w:rPr>
          <w:rFonts w:ascii="Times New Roman" w:hAnsi="Times New Roman" w:cs="Times New Roman"/>
          <w:sz w:val="24"/>
          <w:szCs w:val="24"/>
        </w:rPr>
        <w:t xml:space="preserve"> jest idealna dla mniejszych aplikacji ze względu na prostotę zarządzania i brak konieczności konfigurowania serwera baz danych.</w:t>
      </w:r>
    </w:p>
    <w:p w14:paraId="4BAF3BD9" w14:textId="2730CC3B" w:rsidR="00C448AD" w:rsidRPr="00C448AD" w:rsidRDefault="00C448AD" w:rsidP="00C448AD">
      <w:pPr>
        <w:jc w:val="both"/>
        <w:rPr>
          <w:rFonts w:ascii="Times New Roman" w:hAnsi="Times New Roman" w:cs="Times New Roman"/>
          <w:sz w:val="24"/>
          <w:szCs w:val="24"/>
        </w:rPr>
      </w:pPr>
      <w:r w:rsidRPr="00C448AD">
        <w:rPr>
          <w:rFonts w:ascii="Times New Roman" w:hAnsi="Times New Roman" w:cs="Times New Roman"/>
          <w:b/>
          <w:bCs/>
          <w:sz w:val="24"/>
          <w:szCs w:val="24"/>
        </w:rPr>
        <w:t>HTML</w:t>
      </w:r>
      <w:r w:rsidRPr="00C448AD">
        <w:rPr>
          <w:rFonts w:ascii="Times New Roman" w:hAnsi="Times New Roman" w:cs="Times New Roman"/>
          <w:sz w:val="24"/>
          <w:szCs w:val="24"/>
        </w:rPr>
        <w:t>:</w:t>
      </w:r>
    </w:p>
    <w:p w14:paraId="1C97C4D5" w14:textId="47A3B4EA" w:rsidR="00C448AD" w:rsidRPr="00C448AD" w:rsidRDefault="00C448AD" w:rsidP="00C448AD">
      <w:pPr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448AD">
        <w:rPr>
          <w:rFonts w:ascii="Times New Roman" w:hAnsi="Times New Roman" w:cs="Times New Roman"/>
          <w:sz w:val="24"/>
          <w:szCs w:val="24"/>
        </w:rPr>
        <w:t xml:space="preserve">Język znaczników używany do tworzenia struktury stron internetowych. HTML </w:t>
      </w:r>
      <w:r w:rsidR="00687C56">
        <w:rPr>
          <w:rFonts w:ascii="Times New Roman" w:hAnsi="Times New Roman" w:cs="Times New Roman"/>
          <w:sz w:val="24"/>
          <w:szCs w:val="24"/>
        </w:rPr>
        <w:t>został użyty</w:t>
      </w:r>
      <w:r w:rsidRPr="00C448AD">
        <w:rPr>
          <w:rFonts w:ascii="Times New Roman" w:hAnsi="Times New Roman" w:cs="Times New Roman"/>
          <w:sz w:val="24"/>
          <w:szCs w:val="24"/>
        </w:rPr>
        <w:t xml:space="preserve"> do definiowania layoutu aplikacji</w:t>
      </w:r>
      <w:r w:rsidR="00687C56">
        <w:rPr>
          <w:rFonts w:ascii="Times New Roman" w:hAnsi="Times New Roman" w:cs="Times New Roman"/>
          <w:sz w:val="24"/>
          <w:szCs w:val="24"/>
        </w:rPr>
        <w:t>.</w:t>
      </w:r>
      <w:r w:rsidRPr="00C448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66E06C" w14:textId="7A2CD6A1" w:rsidR="00C448AD" w:rsidRPr="00C448AD" w:rsidRDefault="00C448AD" w:rsidP="00C448AD">
      <w:pPr>
        <w:jc w:val="both"/>
        <w:rPr>
          <w:rFonts w:ascii="Times New Roman" w:hAnsi="Times New Roman" w:cs="Times New Roman"/>
          <w:sz w:val="24"/>
          <w:szCs w:val="24"/>
        </w:rPr>
      </w:pPr>
      <w:r w:rsidRPr="00C448AD">
        <w:rPr>
          <w:rFonts w:ascii="Times New Roman" w:hAnsi="Times New Roman" w:cs="Times New Roman"/>
          <w:b/>
          <w:bCs/>
          <w:sz w:val="24"/>
          <w:szCs w:val="24"/>
        </w:rPr>
        <w:t>CSS</w:t>
      </w:r>
      <w:r w:rsidRPr="00C448AD">
        <w:rPr>
          <w:rFonts w:ascii="Times New Roman" w:hAnsi="Times New Roman" w:cs="Times New Roman"/>
          <w:sz w:val="24"/>
          <w:szCs w:val="24"/>
        </w:rPr>
        <w:t>:</w:t>
      </w:r>
    </w:p>
    <w:p w14:paraId="3BD98F0F" w14:textId="7C0FD4A5" w:rsidR="00687C56" w:rsidRDefault="00C448AD" w:rsidP="00D93656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448AD">
        <w:rPr>
          <w:rFonts w:ascii="Times New Roman" w:hAnsi="Times New Roman" w:cs="Times New Roman"/>
          <w:sz w:val="24"/>
          <w:szCs w:val="24"/>
        </w:rPr>
        <w:t xml:space="preserve">Kaskadowe arkusze stylów używane do stylizowania stron internetowych. CSS zapewnia estetyczny </w:t>
      </w:r>
      <w:r w:rsidR="00687C56">
        <w:rPr>
          <w:rFonts w:ascii="Times New Roman" w:hAnsi="Times New Roman" w:cs="Times New Roman"/>
          <w:sz w:val="24"/>
          <w:szCs w:val="24"/>
        </w:rPr>
        <w:t>i przejrzysty układ aplikacji.</w:t>
      </w:r>
    </w:p>
    <w:p w14:paraId="0D69A809" w14:textId="64842057" w:rsidR="00C448AD" w:rsidRPr="00C448AD" w:rsidRDefault="00C448AD" w:rsidP="00687C56">
      <w:pPr>
        <w:jc w:val="both"/>
        <w:rPr>
          <w:rFonts w:ascii="Times New Roman" w:hAnsi="Times New Roman" w:cs="Times New Roman"/>
          <w:sz w:val="24"/>
          <w:szCs w:val="24"/>
        </w:rPr>
      </w:pPr>
      <w:r w:rsidRPr="00C448AD">
        <w:rPr>
          <w:rFonts w:ascii="Times New Roman" w:hAnsi="Times New Roman" w:cs="Times New Roman"/>
          <w:b/>
          <w:bCs/>
          <w:sz w:val="24"/>
          <w:szCs w:val="24"/>
        </w:rPr>
        <w:t>JavaScript</w:t>
      </w:r>
      <w:r w:rsidRPr="00C448AD">
        <w:rPr>
          <w:rFonts w:ascii="Times New Roman" w:hAnsi="Times New Roman" w:cs="Times New Roman"/>
          <w:sz w:val="24"/>
          <w:szCs w:val="24"/>
        </w:rPr>
        <w:t>:</w:t>
      </w:r>
    </w:p>
    <w:p w14:paraId="29602694" w14:textId="261F29E7" w:rsidR="00C448AD" w:rsidRPr="00C448AD" w:rsidRDefault="00C448AD" w:rsidP="00C448AD">
      <w:pPr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448AD">
        <w:rPr>
          <w:rFonts w:ascii="Times New Roman" w:hAnsi="Times New Roman" w:cs="Times New Roman"/>
          <w:sz w:val="24"/>
          <w:szCs w:val="24"/>
        </w:rPr>
        <w:t>Język programowania używany po stronie klienta do dodawania interaktywności. JavaScript</w:t>
      </w:r>
      <w:r w:rsidR="006E0B3C">
        <w:rPr>
          <w:rFonts w:ascii="Times New Roman" w:hAnsi="Times New Roman" w:cs="Times New Roman"/>
          <w:sz w:val="24"/>
          <w:szCs w:val="24"/>
        </w:rPr>
        <w:t xml:space="preserve"> został</w:t>
      </w:r>
      <w:r w:rsidRPr="00C448AD">
        <w:rPr>
          <w:rFonts w:ascii="Times New Roman" w:hAnsi="Times New Roman" w:cs="Times New Roman"/>
          <w:sz w:val="24"/>
          <w:szCs w:val="24"/>
        </w:rPr>
        <w:t xml:space="preserve"> uży</w:t>
      </w:r>
      <w:r w:rsidR="006E0B3C">
        <w:rPr>
          <w:rFonts w:ascii="Times New Roman" w:hAnsi="Times New Roman" w:cs="Times New Roman"/>
          <w:sz w:val="24"/>
          <w:szCs w:val="24"/>
        </w:rPr>
        <w:t>ty</w:t>
      </w:r>
      <w:r w:rsidRPr="00C448AD">
        <w:rPr>
          <w:rFonts w:ascii="Times New Roman" w:hAnsi="Times New Roman" w:cs="Times New Roman"/>
          <w:sz w:val="24"/>
          <w:szCs w:val="24"/>
        </w:rPr>
        <w:t xml:space="preserve"> do potwierdzania usunięcia samochodu przez użytkownika.</w:t>
      </w:r>
    </w:p>
    <w:p w14:paraId="11A6C352" w14:textId="77777777" w:rsidR="00C448AD" w:rsidRDefault="00C448AD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25F4CA" w14:textId="77777777" w:rsidR="00C448AD" w:rsidRDefault="00C448AD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2A6065" w14:textId="77777777" w:rsidR="00C448AD" w:rsidRPr="00C64B0A" w:rsidRDefault="00C448AD" w:rsidP="00C448AD">
      <w:pPr>
        <w:pStyle w:val="Nagwek1"/>
        <w:jc w:val="both"/>
        <w:rPr>
          <w:rFonts w:ascii="Times New Roman" w:hAnsi="Times New Roman" w:cs="Times New Roman"/>
          <w:b/>
          <w:bCs/>
          <w:color w:val="auto"/>
        </w:rPr>
      </w:pPr>
      <w:bookmarkStart w:id="4" w:name="_Toc169649414"/>
      <w:r>
        <w:rPr>
          <w:rFonts w:ascii="Times New Roman" w:hAnsi="Times New Roman" w:cs="Times New Roman"/>
          <w:b/>
          <w:bCs/>
          <w:color w:val="auto"/>
        </w:rPr>
        <w:t>Podsumowanie</w:t>
      </w:r>
      <w:bookmarkEnd w:id="4"/>
      <w:r>
        <w:rPr>
          <w:rFonts w:ascii="Times New Roman" w:hAnsi="Times New Roman" w:cs="Times New Roman"/>
          <w:b/>
          <w:bCs/>
          <w:color w:val="auto"/>
        </w:rPr>
        <w:t xml:space="preserve"> </w:t>
      </w:r>
    </w:p>
    <w:p w14:paraId="74B81C80" w14:textId="77777777" w:rsidR="00C448AD" w:rsidRDefault="00C448AD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F307E7" w14:textId="77777777" w:rsidR="00C448AD" w:rsidRDefault="00C448AD" w:rsidP="00C448AD">
      <w:pPr>
        <w:jc w:val="both"/>
        <w:rPr>
          <w:rFonts w:ascii="Times New Roman" w:hAnsi="Times New Roman" w:cs="Times New Roman"/>
          <w:sz w:val="24"/>
          <w:szCs w:val="24"/>
        </w:rPr>
      </w:pPr>
      <w:r w:rsidRPr="00091B05">
        <w:rPr>
          <w:rFonts w:ascii="Times New Roman" w:hAnsi="Times New Roman" w:cs="Times New Roman"/>
          <w:sz w:val="24"/>
          <w:szCs w:val="24"/>
        </w:rPr>
        <w:t>Projekt "Salon Samochodowy" jest prostą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Pr="00091B05">
        <w:rPr>
          <w:rFonts w:ascii="Times New Roman" w:hAnsi="Times New Roman" w:cs="Times New Roman"/>
          <w:sz w:val="24"/>
          <w:szCs w:val="24"/>
        </w:rPr>
        <w:t xml:space="preserve"> funkcjonalną aplikacją internetową, która demonstruje podstawowe operacje CRUD (</w:t>
      </w:r>
      <w:proofErr w:type="spellStart"/>
      <w:r w:rsidRPr="00091B05">
        <w:rPr>
          <w:rFonts w:ascii="Times New Roman" w:hAnsi="Times New Roman" w:cs="Times New Roman"/>
          <w:sz w:val="24"/>
          <w:szCs w:val="24"/>
        </w:rPr>
        <w:t>Create</w:t>
      </w:r>
      <w:proofErr w:type="spellEnd"/>
      <w:r w:rsidRPr="00091B05">
        <w:rPr>
          <w:rFonts w:ascii="Times New Roman" w:hAnsi="Times New Roman" w:cs="Times New Roman"/>
          <w:sz w:val="24"/>
          <w:szCs w:val="24"/>
        </w:rPr>
        <w:t xml:space="preserve">, Read, Update, </w:t>
      </w:r>
      <w:proofErr w:type="spellStart"/>
      <w:r w:rsidRPr="00091B05">
        <w:rPr>
          <w:rFonts w:ascii="Times New Roman" w:hAnsi="Times New Roman" w:cs="Times New Roman"/>
          <w:sz w:val="24"/>
          <w:szCs w:val="24"/>
        </w:rPr>
        <w:t>Delete</w:t>
      </w:r>
      <w:proofErr w:type="spellEnd"/>
      <w:r w:rsidRPr="00091B05">
        <w:rPr>
          <w:rFonts w:ascii="Times New Roman" w:hAnsi="Times New Roman" w:cs="Times New Roman"/>
          <w:sz w:val="24"/>
          <w:szCs w:val="24"/>
        </w:rPr>
        <w:t xml:space="preserve">) w kontekście zarządzania bazą danych samochodów. Dzięki wykorzystaniu </w:t>
      </w:r>
      <w:proofErr w:type="spellStart"/>
      <w:r w:rsidRPr="00091B05">
        <w:rPr>
          <w:rFonts w:ascii="Times New Roman" w:hAnsi="Times New Roman" w:cs="Times New Roman"/>
          <w:sz w:val="24"/>
          <w:szCs w:val="24"/>
        </w:rPr>
        <w:t>Flask</w:t>
      </w:r>
      <w:proofErr w:type="spellEnd"/>
      <w:r w:rsidRPr="00091B0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91B05">
        <w:rPr>
          <w:rFonts w:ascii="Times New Roman" w:hAnsi="Times New Roman" w:cs="Times New Roman"/>
          <w:sz w:val="24"/>
          <w:szCs w:val="24"/>
        </w:rPr>
        <w:t>SQLite</w:t>
      </w:r>
      <w:proofErr w:type="spellEnd"/>
      <w:r w:rsidRPr="00091B05">
        <w:rPr>
          <w:rFonts w:ascii="Times New Roman" w:hAnsi="Times New Roman" w:cs="Times New Roman"/>
          <w:sz w:val="24"/>
          <w:szCs w:val="24"/>
        </w:rPr>
        <w:t>, HTML, CSS i JavaScript, aplikacja jest lekka, łatwa do uruchomienia i intuicyjna w obsłudze.</w:t>
      </w:r>
    </w:p>
    <w:p w14:paraId="3727DA6B" w14:textId="77777777" w:rsidR="00C448AD" w:rsidRDefault="00C448AD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C448AD" w:rsidSect="002306CA">
      <w:headerReference w:type="default" r:id="rId16"/>
      <w:footerReference w:type="default" r:id="rId1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7AA8D4" w14:textId="77777777" w:rsidR="00B848EA" w:rsidRDefault="00B848EA">
      <w:pPr>
        <w:spacing w:after="0" w:line="240" w:lineRule="auto"/>
      </w:pPr>
      <w:r>
        <w:separator/>
      </w:r>
    </w:p>
  </w:endnote>
  <w:endnote w:type="continuationSeparator" w:id="0">
    <w:p w14:paraId="7957E3C7" w14:textId="77777777" w:rsidR="00B848EA" w:rsidRDefault="00B84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482CB0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482CB0" w:rsidRDefault="00482CB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5110A6" w14:textId="77777777" w:rsidR="00B848EA" w:rsidRDefault="00B848EA">
      <w:pPr>
        <w:spacing w:after="0" w:line="240" w:lineRule="auto"/>
      </w:pPr>
      <w:r>
        <w:separator/>
      </w:r>
    </w:p>
  </w:footnote>
  <w:footnote w:type="continuationSeparator" w:id="0">
    <w:p w14:paraId="11C844F4" w14:textId="77777777" w:rsidR="00B848EA" w:rsidRDefault="00B84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482CB0" w:rsidRPr="00B05274" w:rsidRDefault="00482CB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16201"/>
    <w:multiLevelType w:val="multilevel"/>
    <w:tmpl w:val="F7924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8138EC"/>
    <w:multiLevelType w:val="hybridMultilevel"/>
    <w:tmpl w:val="CECE57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E36CB"/>
    <w:multiLevelType w:val="multilevel"/>
    <w:tmpl w:val="998E5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7554C"/>
    <w:multiLevelType w:val="hybridMultilevel"/>
    <w:tmpl w:val="6666D20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0C2DDE"/>
    <w:multiLevelType w:val="multilevel"/>
    <w:tmpl w:val="9566D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7A4C40"/>
    <w:multiLevelType w:val="hybridMultilevel"/>
    <w:tmpl w:val="FC4EDA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3C5834"/>
    <w:multiLevelType w:val="multilevel"/>
    <w:tmpl w:val="3C12D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EA66D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854242"/>
    <w:multiLevelType w:val="hybridMultilevel"/>
    <w:tmpl w:val="E8C0A9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05052B"/>
    <w:multiLevelType w:val="hybridMultilevel"/>
    <w:tmpl w:val="0978B3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5F7612"/>
    <w:multiLevelType w:val="multilevel"/>
    <w:tmpl w:val="04150025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ADE5EB7"/>
    <w:multiLevelType w:val="multilevel"/>
    <w:tmpl w:val="D5E09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CB21BED"/>
    <w:multiLevelType w:val="hybridMultilevel"/>
    <w:tmpl w:val="6AA263A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9" w15:restartNumberingAfterBreak="0">
    <w:nsid w:val="52C5285F"/>
    <w:multiLevelType w:val="multilevel"/>
    <w:tmpl w:val="020A8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D7572F"/>
    <w:multiLevelType w:val="multilevel"/>
    <w:tmpl w:val="CEAC3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BC324B0"/>
    <w:multiLevelType w:val="multilevel"/>
    <w:tmpl w:val="433CD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E90B44"/>
    <w:multiLevelType w:val="hybridMultilevel"/>
    <w:tmpl w:val="D26E5A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F305657"/>
    <w:multiLevelType w:val="multilevel"/>
    <w:tmpl w:val="45BA7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4257433">
    <w:abstractNumId w:val="18"/>
  </w:num>
  <w:num w:numId="2" w16cid:durableId="1929844153">
    <w:abstractNumId w:val="5"/>
  </w:num>
  <w:num w:numId="3" w16cid:durableId="905838637">
    <w:abstractNumId w:val="12"/>
  </w:num>
  <w:num w:numId="4" w16cid:durableId="645470343">
    <w:abstractNumId w:val="24"/>
  </w:num>
  <w:num w:numId="5" w16cid:durableId="141502820">
    <w:abstractNumId w:val="3"/>
  </w:num>
  <w:num w:numId="6" w16cid:durableId="991905298">
    <w:abstractNumId w:val="22"/>
  </w:num>
  <w:num w:numId="7" w16cid:durableId="374428078">
    <w:abstractNumId w:val="9"/>
  </w:num>
  <w:num w:numId="8" w16cid:durableId="791435801">
    <w:abstractNumId w:val="0"/>
  </w:num>
  <w:num w:numId="9" w16cid:durableId="1536388277">
    <w:abstractNumId w:val="6"/>
  </w:num>
  <w:num w:numId="10" w16cid:durableId="943419729">
    <w:abstractNumId w:val="14"/>
  </w:num>
  <w:num w:numId="11" w16cid:durableId="1817333342">
    <w:abstractNumId w:val="17"/>
  </w:num>
  <w:num w:numId="12" w16cid:durableId="1403406159">
    <w:abstractNumId w:val="13"/>
  </w:num>
  <w:num w:numId="13" w16cid:durableId="1253776938">
    <w:abstractNumId w:val="2"/>
  </w:num>
  <w:num w:numId="14" w16cid:durableId="752048942">
    <w:abstractNumId w:val="8"/>
  </w:num>
  <w:num w:numId="15" w16cid:durableId="1189223793">
    <w:abstractNumId w:val="11"/>
  </w:num>
  <w:num w:numId="16" w16cid:durableId="841700896">
    <w:abstractNumId w:val="15"/>
  </w:num>
  <w:num w:numId="17" w16cid:durableId="288511928">
    <w:abstractNumId w:val="23"/>
  </w:num>
  <w:num w:numId="18" w16cid:durableId="1473060711">
    <w:abstractNumId w:val="16"/>
  </w:num>
  <w:num w:numId="19" w16cid:durableId="1353188963">
    <w:abstractNumId w:val="21"/>
  </w:num>
  <w:num w:numId="20" w16cid:durableId="2131049373">
    <w:abstractNumId w:val="10"/>
  </w:num>
  <w:num w:numId="21" w16cid:durableId="1415667679">
    <w:abstractNumId w:val="1"/>
  </w:num>
  <w:num w:numId="22" w16cid:durableId="18431428">
    <w:abstractNumId w:val="7"/>
  </w:num>
  <w:num w:numId="23" w16cid:durableId="1987736730">
    <w:abstractNumId w:val="19"/>
  </w:num>
  <w:num w:numId="24" w16cid:durableId="2110587258">
    <w:abstractNumId w:val="4"/>
  </w:num>
  <w:num w:numId="25" w16cid:durableId="677850817">
    <w:abstractNumId w:val="20"/>
  </w:num>
  <w:num w:numId="26" w16cid:durableId="150184756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3431"/>
    <w:rsid w:val="00014CBA"/>
    <w:rsid w:val="00014CF6"/>
    <w:rsid w:val="0003171E"/>
    <w:rsid w:val="00042EBF"/>
    <w:rsid w:val="00046BDE"/>
    <w:rsid w:val="00051E6F"/>
    <w:rsid w:val="000547CB"/>
    <w:rsid w:val="00063092"/>
    <w:rsid w:val="000650DB"/>
    <w:rsid w:val="00083EA0"/>
    <w:rsid w:val="00091B05"/>
    <w:rsid w:val="00095355"/>
    <w:rsid w:val="000A629C"/>
    <w:rsid w:val="000B2950"/>
    <w:rsid w:val="000B4907"/>
    <w:rsid w:val="000C01A7"/>
    <w:rsid w:val="000C317A"/>
    <w:rsid w:val="000D5042"/>
    <w:rsid w:val="000D54CF"/>
    <w:rsid w:val="000D55A0"/>
    <w:rsid w:val="000D7364"/>
    <w:rsid w:val="000E133B"/>
    <w:rsid w:val="000E5D70"/>
    <w:rsid w:val="000F1811"/>
    <w:rsid w:val="001030FC"/>
    <w:rsid w:val="001034D9"/>
    <w:rsid w:val="00106843"/>
    <w:rsid w:val="00113BC9"/>
    <w:rsid w:val="0011649B"/>
    <w:rsid w:val="00124C19"/>
    <w:rsid w:val="00133E92"/>
    <w:rsid w:val="00140B19"/>
    <w:rsid w:val="00143A67"/>
    <w:rsid w:val="0015139F"/>
    <w:rsid w:val="001565E7"/>
    <w:rsid w:val="001706B3"/>
    <w:rsid w:val="0018284C"/>
    <w:rsid w:val="0018578E"/>
    <w:rsid w:val="00186B1B"/>
    <w:rsid w:val="0019043F"/>
    <w:rsid w:val="00190C61"/>
    <w:rsid w:val="00191238"/>
    <w:rsid w:val="001946E1"/>
    <w:rsid w:val="001949A5"/>
    <w:rsid w:val="001C7715"/>
    <w:rsid w:val="001E2195"/>
    <w:rsid w:val="001E35C6"/>
    <w:rsid w:val="001F3E8F"/>
    <w:rsid w:val="00210DAF"/>
    <w:rsid w:val="0022158B"/>
    <w:rsid w:val="002306CA"/>
    <w:rsid w:val="00231C45"/>
    <w:rsid w:val="002375E7"/>
    <w:rsid w:val="00254410"/>
    <w:rsid w:val="00261916"/>
    <w:rsid w:val="00264649"/>
    <w:rsid w:val="00264E2B"/>
    <w:rsid w:val="00265738"/>
    <w:rsid w:val="00270274"/>
    <w:rsid w:val="00276CAF"/>
    <w:rsid w:val="00290CCF"/>
    <w:rsid w:val="00295EFC"/>
    <w:rsid w:val="00296D4D"/>
    <w:rsid w:val="002A0C51"/>
    <w:rsid w:val="002A419A"/>
    <w:rsid w:val="002B2C2D"/>
    <w:rsid w:val="002C604D"/>
    <w:rsid w:val="002C683C"/>
    <w:rsid w:val="002D2124"/>
    <w:rsid w:val="002D7BB5"/>
    <w:rsid w:val="002E34D1"/>
    <w:rsid w:val="002F3B67"/>
    <w:rsid w:val="002F5A99"/>
    <w:rsid w:val="0033110F"/>
    <w:rsid w:val="00333424"/>
    <w:rsid w:val="00342884"/>
    <w:rsid w:val="0034695F"/>
    <w:rsid w:val="003538DF"/>
    <w:rsid w:val="003761DE"/>
    <w:rsid w:val="0038613B"/>
    <w:rsid w:val="003905C3"/>
    <w:rsid w:val="00391946"/>
    <w:rsid w:val="003A5BAB"/>
    <w:rsid w:val="003A7758"/>
    <w:rsid w:val="003B380B"/>
    <w:rsid w:val="003B51C9"/>
    <w:rsid w:val="003C5D9B"/>
    <w:rsid w:val="003C6C2A"/>
    <w:rsid w:val="003E3861"/>
    <w:rsid w:val="003E72AC"/>
    <w:rsid w:val="003F39BE"/>
    <w:rsid w:val="004021C9"/>
    <w:rsid w:val="00414561"/>
    <w:rsid w:val="004229E2"/>
    <w:rsid w:val="004308ED"/>
    <w:rsid w:val="0043148D"/>
    <w:rsid w:val="00434EDD"/>
    <w:rsid w:val="004350C9"/>
    <w:rsid w:val="004440A4"/>
    <w:rsid w:val="00450560"/>
    <w:rsid w:val="00450D5F"/>
    <w:rsid w:val="00454228"/>
    <w:rsid w:val="004616AC"/>
    <w:rsid w:val="004717A3"/>
    <w:rsid w:val="004817B2"/>
    <w:rsid w:val="00482CB0"/>
    <w:rsid w:val="00485F9F"/>
    <w:rsid w:val="00487DCD"/>
    <w:rsid w:val="00493663"/>
    <w:rsid w:val="004B6541"/>
    <w:rsid w:val="004C2823"/>
    <w:rsid w:val="004D027B"/>
    <w:rsid w:val="004D0B33"/>
    <w:rsid w:val="004D5E41"/>
    <w:rsid w:val="004E4BD5"/>
    <w:rsid w:val="004F7CE6"/>
    <w:rsid w:val="00504669"/>
    <w:rsid w:val="005104E1"/>
    <w:rsid w:val="00513245"/>
    <w:rsid w:val="005142FF"/>
    <w:rsid w:val="00514C89"/>
    <w:rsid w:val="0052601B"/>
    <w:rsid w:val="00526501"/>
    <w:rsid w:val="00527522"/>
    <w:rsid w:val="00535C67"/>
    <w:rsid w:val="005506B5"/>
    <w:rsid w:val="00554F3F"/>
    <w:rsid w:val="00566BD2"/>
    <w:rsid w:val="0058687B"/>
    <w:rsid w:val="005A3E01"/>
    <w:rsid w:val="005A7AFB"/>
    <w:rsid w:val="005E4F73"/>
    <w:rsid w:val="005E54B7"/>
    <w:rsid w:val="00607092"/>
    <w:rsid w:val="00607093"/>
    <w:rsid w:val="0061062E"/>
    <w:rsid w:val="00624B09"/>
    <w:rsid w:val="0063013F"/>
    <w:rsid w:val="00637D74"/>
    <w:rsid w:val="006452F6"/>
    <w:rsid w:val="00645E00"/>
    <w:rsid w:val="00660EAE"/>
    <w:rsid w:val="00660F1E"/>
    <w:rsid w:val="00661A17"/>
    <w:rsid w:val="00663F99"/>
    <w:rsid w:val="00665B35"/>
    <w:rsid w:val="00671869"/>
    <w:rsid w:val="006732AC"/>
    <w:rsid w:val="00684778"/>
    <w:rsid w:val="00687C56"/>
    <w:rsid w:val="006A5415"/>
    <w:rsid w:val="006A6C0A"/>
    <w:rsid w:val="006C169F"/>
    <w:rsid w:val="006D5EEE"/>
    <w:rsid w:val="006E0B3C"/>
    <w:rsid w:val="006E0DF2"/>
    <w:rsid w:val="006E7BA5"/>
    <w:rsid w:val="006F2170"/>
    <w:rsid w:val="006F3926"/>
    <w:rsid w:val="006F3AE7"/>
    <w:rsid w:val="007062B0"/>
    <w:rsid w:val="00717E2F"/>
    <w:rsid w:val="007249EF"/>
    <w:rsid w:val="00727BFE"/>
    <w:rsid w:val="007351AC"/>
    <w:rsid w:val="00742623"/>
    <w:rsid w:val="00751397"/>
    <w:rsid w:val="00756A29"/>
    <w:rsid w:val="00763E82"/>
    <w:rsid w:val="007802FA"/>
    <w:rsid w:val="00780A03"/>
    <w:rsid w:val="0078182A"/>
    <w:rsid w:val="00796DCC"/>
    <w:rsid w:val="007B33A1"/>
    <w:rsid w:val="007B4F0E"/>
    <w:rsid w:val="007C265A"/>
    <w:rsid w:val="007C3892"/>
    <w:rsid w:val="007C3C51"/>
    <w:rsid w:val="007C43ED"/>
    <w:rsid w:val="007C790F"/>
    <w:rsid w:val="007D5623"/>
    <w:rsid w:val="007D5BBF"/>
    <w:rsid w:val="007D68EB"/>
    <w:rsid w:val="007E004B"/>
    <w:rsid w:val="007E15FD"/>
    <w:rsid w:val="007E3F50"/>
    <w:rsid w:val="007F0839"/>
    <w:rsid w:val="008013D5"/>
    <w:rsid w:val="008049BE"/>
    <w:rsid w:val="00807043"/>
    <w:rsid w:val="008200A9"/>
    <w:rsid w:val="00821579"/>
    <w:rsid w:val="00821A1A"/>
    <w:rsid w:val="008277DE"/>
    <w:rsid w:val="00827C78"/>
    <w:rsid w:val="008307B3"/>
    <w:rsid w:val="00846CE9"/>
    <w:rsid w:val="00847AC1"/>
    <w:rsid w:val="00850D0A"/>
    <w:rsid w:val="008555F7"/>
    <w:rsid w:val="008600E8"/>
    <w:rsid w:val="00863AF2"/>
    <w:rsid w:val="0086569E"/>
    <w:rsid w:val="008714E3"/>
    <w:rsid w:val="00894043"/>
    <w:rsid w:val="008B16DF"/>
    <w:rsid w:val="008E356C"/>
    <w:rsid w:val="008E4F5A"/>
    <w:rsid w:val="008F3556"/>
    <w:rsid w:val="00904370"/>
    <w:rsid w:val="00914CB8"/>
    <w:rsid w:val="00924B80"/>
    <w:rsid w:val="00941622"/>
    <w:rsid w:val="009579E2"/>
    <w:rsid w:val="00957D47"/>
    <w:rsid w:val="00963087"/>
    <w:rsid w:val="00964F04"/>
    <w:rsid w:val="009761CC"/>
    <w:rsid w:val="009765F6"/>
    <w:rsid w:val="009807C9"/>
    <w:rsid w:val="009808D0"/>
    <w:rsid w:val="00996B33"/>
    <w:rsid w:val="009A0799"/>
    <w:rsid w:val="009A0FB8"/>
    <w:rsid w:val="009A60B3"/>
    <w:rsid w:val="009B122D"/>
    <w:rsid w:val="009C0AC8"/>
    <w:rsid w:val="009C73F7"/>
    <w:rsid w:val="009D0523"/>
    <w:rsid w:val="009D5676"/>
    <w:rsid w:val="009E2065"/>
    <w:rsid w:val="009F1441"/>
    <w:rsid w:val="009F5ABD"/>
    <w:rsid w:val="009F608D"/>
    <w:rsid w:val="00A03B89"/>
    <w:rsid w:val="00A04DDF"/>
    <w:rsid w:val="00A102DC"/>
    <w:rsid w:val="00A21429"/>
    <w:rsid w:val="00A221C2"/>
    <w:rsid w:val="00A23D56"/>
    <w:rsid w:val="00A323C3"/>
    <w:rsid w:val="00A3246A"/>
    <w:rsid w:val="00A334C7"/>
    <w:rsid w:val="00A35F37"/>
    <w:rsid w:val="00A46A58"/>
    <w:rsid w:val="00A52BCE"/>
    <w:rsid w:val="00A542EF"/>
    <w:rsid w:val="00A60A4F"/>
    <w:rsid w:val="00A70B1F"/>
    <w:rsid w:val="00A75975"/>
    <w:rsid w:val="00A85D73"/>
    <w:rsid w:val="00A876E1"/>
    <w:rsid w:val="00A971BF"/>
    <w:rsid w:val="00AA71C2"/>
    <w:rsid w:val="00AB3AF8"/>
    <w:rsid w:val="00AB5433"/>
    <w:rsid w:val="00AC2CC4"/>
    <w:rsid w:val="00AD54A6"/>
    <w:rsid w:val="00AD5CAB"/>
    <w:rsid w:val="00AE527A"/>
    <w:rsid w:val="00AE5F7C"/>
    <w:rsid w:val="00B00758"/>
    <w:rsid w:val="00B0363A"/>
    <w:rsid w:val="00B11E23"/>
    <w:rsid w:val="00B13204"/>
    <w:rsid w:val="00B21868"/>
    <w:rsid w:val="00B27721"/>
    <w:rsid w:val="00B36405"/>
    <w:rsid w:val="00B439EB"/>
    <w:rsid w:val="00B5234F"/>
    <w:rsid w:val="00B52C38"/>
    <w:rsid w:val="00B56B85"/>
    <w:rsid w:val="00B6123D"/>
    <w:rsid w:val="00B632BD"/>
    <w:rsid w:val="00B63E85"/>
    <w:rsid w:val="00B72079"/>
    <w:rsid w:val="00B756C0"/>
    <w:rsid w:val="00B827EB"/>
    <w:rsid w:val="00B848EA"/>
    <w:rsid w:val="00B944E8"/>
    <w:rsid w:val="00B970FA"/>
    <w:rsid w:val="00BA29DA"/>
    <w:rsid w:val="00BA2DD5"/>
    <w:rsid w:val="00BB7509"/>
    <w:rsid w:val="00BE132F"/>
    <w:rsid w:val="00BF51FF"/>
    <w:rsid w:val="00C021EF"/>
    <w:rsid w:val="00C12F27"/>
    <w:rsid w:val="00C416C0"/>
    <w:rsid w:val="00C448AD"/>
    <w:rsid w:val="00C473AE"/>
    <w:rsid w:val="00C63E37"/>
    <w:rsid w:val="00C64B0A"/>
    <w:rsid w:val="00C67B79"/>
    <w:rsid w:val="00C7202F"/>
    <w:rsid w:val="00C90062"/>
    <w:rsid w:val="00C95AE6"/>
    <w:rsid w:val="00C95B13"/>
    <w:rsid w:val="00CA402A"/>
    <w:rsid w:val="00CA61F3"/>
    <w:rsid w:val="00CB1F6D"/>
    <w:rsid w:val="00CB4506"/>
    <w:rsid w:val="00CC3C5A"/>
    <w:rsid w:val="00CC5158"/>
    <w:rsid w:val="00CD0256"/>
    <w:rsid w:val="00CD2BDA"/>
    <w:rsid w:val="00CD78EE"/>
    <w:rsid w:val="00CD7C96"/>
    <w:rsid w:val="00CE60AA"/>
    <w:rsid w:val="00CE6C5D"/>
    <w:rsid w:val="00CF37BF"/>
    <w:rsid w:val="00CF6D44"/>
    <w:rsid w:val="00D00C95"/>
    <w:rsid w:val="00D135E7"/>
    <w:rsid w:val="00D16D7B"/>
    <w:rsid w:val="00D3720E"/>
    <w:rsid w:val="00D50840"/>
    <w:rsid w:val="00D512EE"/>
    <w:rsid w:val="00D52C29"/>
    <w:rsid w:val="00D5444B"/>
    <w:rsid w:val="00D54B79"/>
    <w:rsid w:val="00D62B72"/>
    <w:rsid w:val="00D70FBB"/>
    <w:rsid w:val="00D878A2"/>
    <w:rsid w:val="00D97A46"/>
    <w:rsid w:val="00DA2B9A"/>
    <w:rsid w:val="00DA3B0C"/>
    <w:rsid w:val="00DA6115"/>
    <w:rsid w:val="00DA65DD"/>
    <w:rsid w:val="00DB14F6"/>
    <w:rsid w:val="00DD1965"/>
    <w:rsid w:val="00DF5EF8"/>
    <w:rsid w:val="00DF7EAF"/>
    <w:rsid w:val="00E07A82"/>
    <w:rsid w:val="00E20410"/>
    <w:rsid w:val="00E255F9"/>
    <w:rsid w:val="00E267BB"/>
    <w:rsid w:val="00E36255"/>
    <w:rsid w:val="00E37B18"/>
    <w:rsid w:val="00E52A70"/>
    <w:rsid w:val="00E54BB1"/>
    <w:rsid w:val="00E618C1"/>
    <w:rsid w:val="00EB071D"/>
    <w:rsid w:val="00EB0D2D"/>
    <w:rsid w:val="00EB3B64"/>
    <w:rsid w:val="00EB6ED5"/>
    <w:rsid w:val="00EC0B9F"/>
    <w:rsid w:val="00EC5BA9"/>
    <w:rsid w:val="00EE0A4F"/>
    <w:rsid w:val="00F04283"/>
    <w:rsid w:val="00F05052"/>
    <w:rsid w:val="00F1205C"/>
    <w:rsid w:val="00F15EA2"/>
    <w:rsid w:val="00F2738C"/>
    <w:rsid w:val="00F337E8"/>
    <w:rsid w:val="00F40439"/>
    <w:rsid w:val="00F40F25"/>
    <w:rsid w:val="00F47257"/>
    <w:rsid w:val="00F63920"/>
    <w:rsid w:val="00F744B6"/>
    <w:rsid w:val="00F76CFC"/>
    <w:rsid w:val="00F839CA"/>
    <w:rsid w:val="00F94A34"/>
    <w:rsid w:val="00FA43F5"/>
    <w:rsid w:val="00FA6B2B"/>
    <w:rsid w:val="00FB3250"/>
    <w:rsid w:val="00FB59D2"/>
    <w:rsid w:val="00FD15CC"/>
    <w:rsid w:val="00FD1972"/>
    <w:rsid w:val="00FE3262"/>
    <w:rsid w:val="00FE7BED"/>
    <w:rsid w:val="00FF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numPr>
        <w:numId w:val="1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D878A2"/>
    <w:pPr>
      <w:keepNext/>
      <w:keepLines/>
      <w:numPr>
        <w:ilvl w:val="1"/>
        <w:numId w:val="1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D878A2"/>
    <w:pPr>
      <w:keepNext/>
      <w:keepLines/>
      <w:numPr>
        <w:ilvl w:val="2"/>
        <w:numId w:val="16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878A2"/>
    <w:pPr>
      <w:keepNext/>
      <w:keepLines/>
      <w:numPr>
        <w:ilvl w:val="3"/>
        <w:numId w:val="1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878A2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878A2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878A2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878A2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878A2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-Siatka">
    <w:name w:val="Table Grid"/>
    <w:basedOn w:val="Standardowy"/>
    <w:uiPriority w:val="39"/>
    <w:rsid w:val="00290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54B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54BB1"/>
  </w:style>
  <w:style w:type="character" w:customStyle="1" w:styleId="Nagwek2Znak">
    <w:name w:val="Nagłówek 2 Znak"/>
    <w:basedOn w:val="Domylnaczcionkaakapitu"/>
    <w:link w:val="Nagwek2"/>
    <w:uiPriority w:val="9"/>
    <w:rsid w:val="00D878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878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878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878A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878A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878A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878A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878A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xxmsonormal">
    <w:name w:val="x_xmsonormal"/>
    <w:basedOn w:val="Normalny"/>
    <w:uiPriority w:val="99"/>
    <w:rsid w:val="007D5BBF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customStyle="1" w:styleId="xxxmsonormal">
    <w:name w:val="x_xxmsonormal"/>
    <w:basedOn w:val="Normalny"/>
    <w:uiPriority w:val="99"/>
    <w:rsid w:val="007D5BBF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customStyle="1" w:styleId="xmsolistparagraph">
    <w:name w:val="x_msolistparagraph"/>
    <w:basedOn w:val="Normalny"/>
    <w:uiPriority w:val="99"/>
    <w:rsid w:val="007D5BBF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rsid w:val="00850D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909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2366383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4349776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666835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99058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726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01078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3399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738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1275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1652945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94222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964945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22579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12179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7267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34283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2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5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3641723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149312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061076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09090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06663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04149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27977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25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</TotalTime>
  <Pages>1</Pages>
  <Words>530</Words>
  <Characters>3180</Characters>
  <Application>Microsoft Office Word</Application>
  <DocSecurity>0</DocSecurity>
  <Lines>26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Piotr Ryzak</cp:lastModifiedBy>
  <cp:revision>111</cp:revision>
  <cp:lastPrinted>2024-06-18T22:37:00Z</cp:lastPrinted>
  <dcterms:created xsi:type="dcterms:W3CDTF">2024-04-09T20:25:00Z</dcterms:created>
  <dcterms:modified xsi:type="dcterms:W3CDTF">2024-06-18T22:38:00Z</dcterms:modified>
</cp:coreProperties>
</file>